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74F93E32" w:rsidR="00B62CD1" w:rsidRPr="00AB47C4" w:rsidRDefault="004A38CB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RECEPTIONIST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5887878C" w:rsidR="00B62CD1" w:rsidRPr="00581526" w:rsidRDefault="004A38CB" w:rsidP="005815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CA" w:eastAsia="en-CA" w:bidi="en-CA"/>
              </w:rPr>
              <w:t>The pos</w:t>
            </w:r>
            <w:r w:rsidR="00CE0972">
              <w:rPr>
                <w:rFonts w:ascii="Arial" w:eastAsia="Arial" w:hAnsi="Arial" w:cs="Arial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lang w:val="en-CA" w:eastAsia="en-CA" w:bidi="en-CA"/>
              </w:rPr>
              <w:t xml:space="preserve"> of receptionist </w:t>
            </w:r>
            <w:r w:rsidR="00CE0972">
              <w:rPr>
                <w:rFonts w:ascii="Arial" w:eastAsia="Arial" w:hAnsi="Arial" w:cs="Arial"/>
                <w:lang w:val="en-CA" w:eastAsia="en-CA" w:bidi="en-CA"/>
              </w:rPr>
              <w:t>entails</w:t>
            </w:r>
            <w:r>
              <w:rPr>
                <w:rFonts w:ascii="Arial" w:eastAsia="Arial" w:hAnsi="Arial" w:cs="Arial"/>
                <w:lang w:val="en-US" w:bidi="en-US"/>
              </w:rPr>
              <w:t xml:space="preserve"> answering inquiries and obtaining information for general public, customers, visitors, and other interested parties. It also consists of providing information regarding activities conducted at establishment; location of departments, offices, and employees within </w:t>
            </w:r>
            <w:r w:rsidRPr="00614D92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 w:rsidR="00614D92"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614D92">
              <w:rPr>
                <w:rFonts w:ascii="Arial" w:eastAsia="Arial" w:hAnsi="Arial" w:cs="Arial"/>
                <w:noProof/>
                <w:lang w:val="en-US" w:bidi="en-US"/>
              </w:rPr>
              <w:t>ation</w:t>
            </w:r>
            <w:r>
              <w:rPr>
                <w:rFonts w:ascii="Arial" w:eastAsia="Arial" w:hAnsi="Arial" w:cs="Arial"/>
                <w:lang w:val="en-US" w:bidi="en-US"/>
              </w:rPr>
              <w:t>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5AB887F6" w14:textId="77777777" w:rsidR="004A38CB" w:rsidRDefault="004A38CB" w:rsidP="004A38CB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high school diploma or equivalent;</w:t>
            </w:r>
          </w:p>
          <w:p w14:paraId="7444C87F" w14:textId="77777777" w:rsidR="004A38CB" w:rsidRDefault="004A38CB" w:rsidP="004A38CB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give full attention to what other people are saying, to actively look for ways to help people, and to adjust actions </w:t>
            </w:r>
            <w:commentRangeStart w:id="1"/>
            <w:r w:rsidRPr="007A159E">
              <w:rPr>
                <w:rFonts w:ascii="Arial" w:eastAsia="Arial" w:hAnsi="Arial" w:cs="Arial"/>
                <w:i/>
                <w:lang w:val="en-US" w:bidi="en-US"/>
              </w:rPr>
              <w:t>in re</w:t>
            </w:r>
            <w:commentRangeEnd w:id="1"/>
            <w:r w:rsidR="007A159E">
              <w:rPr>
                <w:rStyle w:val="CommentReference"/>
              </w:rPr>
              <w:commentReference w:id="1"/>
            </w:r>
            <w:r>
              <w:rPr>
                <w:rFonts w:ascii="Arial" w:eastAsia="Arial" w:hAnsi="Arial" w:cs="Arial"/>
                <w:lang w:val="en-US" w:bidi="en-US"/>
              </w:rPr>
              <w:t>lation to others' actions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77AC5716" w14:textId="77777777" w:rsidR="004A38CB" w:rsidRDefault="004A38CB" w:rsidP="004A38CB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pendability — Job requires being reliable, responsible, and dependable, and fulfilling obligations.</w:t>
            </w:r>
          </w:p>
          <w:p w14:paraId="2995D729" w14:textId="77777777" w:rsidR="004A38CB" w:rsidRDefault="004A38CB" w:rsidP="004A38CB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ttention to Detail — Job requires being careful about detail and thorough in completing work tasks.</w:t>
            </w:r>
          </w:p>
          <w:p w14:paraId="746C1695" w14:textId="77777777" w:rsidR="004A38CB" w:rsidRDefault="004A38CB" w:rsidP="004A38CB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tegrity — Job requires being honest and ethical.</w:t>
            </w:r>
          </w:p>
          <w:p w14:paraId="71AB5866" w14:textId="50730BF6" w:rsidR="004A38CB" w:rsidRDefault="004A38CB" w:rsidP="004A38CB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elf Control — Job requires maintaining composure, keeping emotions in check, controlling anger, and avoiding aggressive </w:t>
            </w:r>
            <w:r w:rsidRPr="00614D92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 w:rsidR="00614D92"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614D92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>, even in very difficult situations.</w:t>
            </w:r>
          </w:p>
          <w:p w14:paraId="556B2E13" w14:textId="77777777" w:rsidR="004A38CB" w:rsidRDefault="004A38CB" w:rsidP="004A38CB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operation — Job requires being pleasant with others on the job and displaying a good-natured, cooperative attitude.</w:t>
            </w:r>
          </w:p>
          <w:p w14:paraId="00DA4E61" w14:textId="7DBE4EF5" w:rsidR="00B62CD1" w:rsidRPr="0084064D" w:rsidRDefault="00B62CD1" w:rsidP="005815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left="720"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7843B994" w14:textId="77777777" w:rsidR="004A38CB" w:rsidRDefault="004A38CB" w:rsidP="004A38CB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llect, sort, distribute and prepare mail, messages and courier deliveries;</w:t>
            </w:r>
          </w:p>
          <w:p w14:paraId="59335122" w14:textId="77777777" w:rsidR="004A38CB" w:rsidRDefault="004A38CB" w:rsidP="004A38CB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File and mainta</w:t>
            </w:r>
            <w:commentRangeStart w:id="2"/>
            <w:r w:rsidRPr="007A159E">
              <w:rPr>
                <w:rFonts w:ascii="Arial" w:eastAsia="Arial" w:hAnsi="Arial" w:cs="Arial"/>
                <w:i/>
                <w:lang w:val="en-US" w:bidi="en-US"/>
              </w:rPr>
              <w:t>in re</w:t>
            </w:r>
            <w:commentRangeEnd w:id="2"/>
            <w:r w:rsidR="007A159E">
              <w:rPr>
                <w:rStyle w:val="CommentReference"/>
              </w:rPr>
              <w:commentReference w:id="2"/>
            </w:r>
            <w:r>
              <w:rPr>
                <w:rFonts w:ascii="Arial" w:eastAsia="Arial" w:hAnsi="Arial" w:cs="Arial"/>
                <w:lang w:val="en-US" w:bidi="en-US"/>
              </w:rPr>
              <w:t>cords;</w:t>
            </w:r>
          </w:p>
          <w:p w14:paraId="20BC749F" w14:textId="77777777" w:rsidR="004A38CB" w:rsidRDefault="004A38CB" w:rsidP="004A38CB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Greet persons entering establishment, determine nature and purpose of visit, and direct or escort them to specific destinations;</w:t>
            </w:r>
          </w:p>
          <w:p w14:paraId="78D2C77B" w14:textId="77777777" w:rsidR="004A38CB" w:rsidRDefault="004A38CB" w:rsidP="004A38CB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lastRenderedPageBreak/>
              <w:t>Hear and resolve complaints from customers and public;</w:t>
            </w:r>
          </w:p>
          <w:p w14:paraId="493BC413" w14:textId="77777777" w:rsidR="004A38CB" w:rsidRDefault="004A38CB" w:rsidP="004A38CB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Operate telephone switchboard to answer, screen and forward calls, providing information, taking messages and scheduling appointments;</w:t>
            </w:r>
          </w:p>
          <w:p w14:paraId="14DDF9A0" w14:textId="77777777" w:rsidR="004A38CB" w:rsidRDefault="004A38CB" w:rsidP="004A38CB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erform administrative support tasks such as proofreading, transcribing handwritten information, and operating calculators or computers to work with pay records, invoices, balance sheets and other documents;</w:t>
            </w:r>
          </w:p>
          <w:p w14:paraId="22BE381B" w14:textId="77777777" w:rsidR="004A38CB" w:rsidRDefault="004A38CB" w:rsidP="004A38CB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Process and prepare memos, correspondence, travel vouchers, or other documents;</w:t>
            </w:r>
          </w:p>
          <w:p w14:paraId="767B3A7F" w14:textId="799D1231" w:rsidR="004A38CB" w:rsidRDefault="004A38CB" w:rsidP="004A38CB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Provide information about establishment such as location of departments or offices, employees within the </w:t>
            </w:r>
            <w:r w:rsidRPr="00614D92">
              <w:rPr>
                <w:rFonts w:ascii="Arial" w:eastAsia="Arial" w:hAnsi="Arial" w:cs="Arial"/>
                <w:noProof/>
                <w:lang w:val="en-US" w:bidi="en-US"/>
              </w:rPr>
              <w:t>organi</w:t>
            </w:r>
            <w:r w:rsidR="00614D92"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614D92">
              <w:rPr>
                <w:rFonts w:ascii="Arial" w:eastAsia="Arial" w:hAnsi="Arial" w:cs="Arial"/>
                <w:noProof/>
                <w:lang w:val="en-US" w:bidi="en-US"/>
              </w:rPr>
              <w:t>ation</w:t>
            </w:r>
            <w:r>
              <w:rPr>
                <w:rFonts w:ascii="Arial" w:eastAsia="Arial" w:hAnsi="Arial" w:cs="Arial"/>
                <w:lang w:val="en-US" w:bidi="en-US"/>
              </w:rPr>
              <w:t>, or services provided;</w:t>
            </w:r>
          </w:p>
          <w:p w14:paraId="70802068" w14:textId="77777777" w:rsidR="004A38CB" w:rsidRDefault="004A38CB" w:rsidP="004A38CB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eceive payment and record receipts for services;</w:t>
            </w:r>
          </w:p>
          <w:p w14:paraId="7E6822CC" w14:textId="77777777" w:rsidR="004A38CB" w:rsidRDefault="004A38CB" w:rsidP="004A38CB">
            <w:pPr>
              <w:numPr>
                <w:ilvl w:val="0"/>
                <w:numId w:val="32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Transmit information or documents to customers, using a computer, mail, or facsimile machine.</w:t>
            </w:r>
          </w:p>
          <w:p w14:paraId="2F0F7FF3" w14:textId="235156F6" w:rsidR="00B62CD1" w:rsidRPr="00540314" w:rsidRDefault="00B62CD1" w:rsidP="00D2183D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2T01:36:00Z" w:initials="A">
    <w:p w14:paraId="694FA314" w14:textId="4F8C563B" w:rsidR="007A159E" w:rsidRDefault="007A159E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  <w:comment w:id="2" w:author="Author" w:date="2018-12-12T01:36:00Z" w:initials="A">
    <w:p w14:paraId="68029E89" w14:textId="67F929D9" w:rsidR="007A159E" w:rsidRDefault="007A159E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94FA314" w15:done="0"/>
  <w15:commentEx w15:paraId="68029E8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94FA314" w16cid:durableId="1FBAE487"/>
  <w16cid:commentId w16cid:paraId="68029E89" w16cid:durableId="1FBAE48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5451A"/>
    <w:multiLevelType w:val="singleLevel"/>
    <w:tmpl w:val="511E3E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97433A"/>
    <w:multiLevelType w:val="singleLevel"/>
    <w:tmpl w:val="9CD06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F5018C7"/>
    <w:multiLevelType w:val="singleLevel"/>
    <w:tmpl w:val="9768FB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1E6A12C3"/>
    <w:multiLevelType w:val="singleLevel"/>
    <w:tmpl w:val="DA0C8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1C4D88"/>
    <w:multiLevelType w:val="singleLevel"/>
    <w:tmpl w:val="2F4AB6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33CC44B9"/>
    <w:multiLevelType w:val="singleLevel"/>
    <w:tmpl w:val="7AD26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33D361DA"/>
    <w:multiLevelType w:val="singleLevel"/>
    <w:tmpl w:val="87425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34392D3A"/>
    <w:multiLevelType w:val="singleLevel"/>
    <w:tmpl w:val="A67A192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3A5216AA"/>
    <w:multiLevelType w:val="singleLevel"/>
    <w:tmpl w:val="6584E7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AAA42B5"/>
    <w:multiLevelType w:val="singleLevel"/>
    <w:tmpl w:val="BAF60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16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1EE1B0D"/>
    <w:multiLevelType w:val="singleLevel"/>
    <w:tmpl w:val="E7728E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42980460"/>
    <w:multiLevelType w:val="singleLevel"/>
    <w:tmpl w:val="26E0E6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1F17CF"/>
    <w:multiLevelType w:val="singleLevel"/>
    <w:tmpl w:val="127C7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22" w15:restartNumberingAfterBreak="0">
    <w:nsid w:val="505C22D6"/>
    <w:multiLevelType w:val="singleLevel"/>
    <w:tmpl w:val="3CA26CB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53FD5629"/>
    <w:multiLevelType w:val="singleLevel"/>
    <w:tmpl w:val="3DF44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24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638821A4"/>
    <w:multiLevelType w:val="singleLevel"/>
    <w:tmpl w:val="7AA81E8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6D897D3A"/>
    <w:multiLevelType w:val="singleLevel"/>
    <w:tmpl w:val="F2C29A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716C1BD9"/>
    <w:multiLevelType w:val="singleLevel"/>
    <w:tmpl w:val="18B8B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0" w15:restartNumberingAfterBreak="0">
    <w:nsid w:val="78A06331"/>
    <w:multiLevelType w:val="singleLevel"/>
    <w:tmpl w:val="0FB4E1D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1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9"/>
  </w:num>
  <w:num w:numId="2">
    <w:abstractNumId w:val="7"/>
  </w:num>
  <w:num w:numId="3">
    <w:abstractNumId w:val="20"/>
  </w:num>
  <w:num w:numId="4">
    <w:abstractNumId w:val="2"/>
  </w:num>
  <w:num w:numId="5">
    <w:abstractNumId w:val="16"/>
  </w:num>
  <w:num w:numId="6">
    <w:abstractNumId w:val="17"/>
  </w:num>
  <w:num w:numId="7">
    <w:abstractNumId w:val="5"/>
  </w:num>
  <w:num w:numId="8">
    <w:abstractNumId w:val="31"/>
  </w:num>
  <w:num w:numId="9">
    <w:abstractNumId w:val="6"/>
  </w:num>
  <w:num w:numId="10">
    <w:abstractNumId w:val="26"/>
  </w:num>
  <w:num w:numId="11">
    <w:abstractNumId w:val="13"/>
  </w:num>
  <w:num w:numId="12">
    <w:abstractNumId w:val="11"/>
  </w:num>
  <w:num w:numId="13">
    <w:abstractNumId w:val="24"/>
  </w:num>
  <w:num w:numId="14">
    <w:abstractNumId w:val="12"/>
  </w:num>
  <w:num w:numId="15">
    <w:abstractNumId w:val="28"/>
  </w:num>
  <w:num w:numId="16">
    <w:abstractNumId w:val="19"/>
  </w:num>
  <w:num w:numId="17">
    <w:abstractNumId w:val="4"/>
  </w:num>
  <w:num w:numId="18">
    <w:abstractNumId w:val="15"/>
  </w:num>
  <w:num w:numId="19">
    <w:abstractNumId w:val="30"/>
  </w:num>
  <w:num w:numId="20">
    <w:abstractNumId w:val="10"/>
  </w:num>
  <w:num w:numId="21">
    <w:abstractNumId w:val="21"/>
  </w:num>
  <w:num w:numId="22">
    <w:abstractNumId w:val="14"/>
  </w:num>
  <w:num w:numId="23">
    <w:abstractNumId w:val="9"/>
  </w:num>
  <w:num w:numId="24">
    <w:abstractNumId w:val="23"/>
  </w:num>
  <w:num w:numId="25">
    <w:abstractNumId w:val="27"/>
  </w:num>
  <w:num w:numId="26">
    <w:abstractNumId w:val="8"/>
  </w:num>
  <w:num w:numId="27">
    <w:abstractNumId w:val="0"/>
  </w:num>
  <w:num w:numId="28">
    <w:abstractNumId w:val="18"/>
  </w:num>
  <w:num w:numId="29">
    <w:abstractNumId w:val="1"/>
  </w:num>
  <w:num w:numId="30">
    <w:abstractNumId w:val="3"/>
  </w:num>
  <w:num w:numId="31">
    <w:abstractNumId w:val="25"/>
  </w:num>
  <w:num w:numId="32">
    <w:abstractNumId w:val="2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Looking for a receptionist? Try this job description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receptionist consists of answering inquiries and obtaining_x000a_information for general public, customers, visitors, and other interested parties. It_x000a_also consists of providing information regarding activities conducted at_x000a_establishment; location of departments, offices, and employees within_x000a_organisation."/>
    <w:docVar w:name="Source" w:val="https://www.agrihouse.co.za"/>
    <w:docVar w:name="Tags" w:val="receptionist, job description, human resources documents, business documents, entrepreneurship, entrepreneur, receptionist job description template, receptionist job description example"/>
  </w:docVars>
  <w:rsids>
    <w:rsidRoot w:val="008E3706"/>
    <w:rsid w:val="000435BD"/>
    <w:rsid w:val="000805AF"/>
    <w:rsid w:val="00087FD5"/>
    <w:rsid w:val="000C3B8A"/>
    <w:rsid w:val="000D15AA"/>
    <w:rsid w:val="00112D23"/>
    <w:rsid w:val="00124757"/>
    <w:rsid w:val="001444CB"/>
    <w:rsid w:val="00156D2B"/>
    <w:rsid w:val="00170969"/>
    <w:rsid w:val="001957A3"/>
    <w:rsid w:val="001B51EE"/>
    <w:rsid w:val="001B5EB7"/>
    <w:rsid w:val="001F0D6E"/>
    <w:rsid w:val="0024654A"/>
    <w:rsid w:val="002A5F04"/>
    <w:rsid w:val="002B069B"/>
    <w:rsid w:val="002C7FDB"/>
    <w:rsid w:val="00306E0A"/>
    <w:rsid w:val="00331E09"/>
    <w:rsid w:val="00335A71"/>
    <w:rsid w:val="00364FFA"/>
    <w:rsid w:val="00383A81"/>
    <w:rsid w:val="0039124F"/>
    <w:rsid w:val="00393922"/>
    <w:rsid w:val="003A5EE6"/>
    <w:rsid w:val="003A75E9"/>
    <w:rsid w:val="003B713F"/>
    <w:rsid w:val="003C0ED9"/>
    <w:rsid w:val="003F3148"/>
    <w:rsid w:val="00413248"/>
    <w:rsid w:val="00421197"/>
    <w:rsid w:val="0047060B"/>
    <w:rsid w:val="0047656E"/>
    <w:rsid w:val="004A38CB"/>
    <w:rsid w:val="004A68B5"/>
    <w:rsid w:val="004C2788"/>
    <w:rsid w:val="004D39A1"/>
    <w:rsid w:val="004E1689"/>
    <w:rsid w:val="004F6ED1"/>
    <w:rsid w:val="00530298"/>
    <w:rsid w:val="00540314"/>
    <w:rsid w:val="0056495C"/>
    <w:rsid w:val="00572E8A"/>
    <w:rsid w:val="00580013"/>
    <w:rsid w:val="00581526"/>
    <w:rsid w:val="005E41B2"/>
    <w:rsid w:val="0060588E"/>
    <w:rsid w:val="00614D92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A159E"/>
    <w:rsid w:val="007A333D"/>
    <w:rsid w:val="007C4A7E"/>
    <w:rsid w:val="00800073"/>
    <w:rsid w:val="00833033"/>
    <w:rsid w:val="00837DF8"/>
    <w:rsid w:val="0084064D"/>
    <w:rsid w:val="0084527E"/>
    <w:rsid w:val="00853F0F"/>
    <w:rsid w:val="00880770"/>
    <w:rsid w:val="00886112"/>
    <w:rsid w:val="008E3706"/>
    <w:rsid w:val="00915C4D"/>
    <w:rsid w:val="00921604"/>
    <w:rsid w:val="009357FF"/>
    <w:rsid w:val="009522C9"/>
    <w:rsid w:val="009948FA"/>
    <w:rsid w:val="009B288F"/>
    <w:rsid w:val="009C2E50"/>
    <w:rsid w:val="009E18E7"/>
    <w:rsid w:val="009F3A9D"/>
    <w:rsid w:val="00A07486"/>
    <w:rsid w:val="00A11468"/>
    <w:rsid w:val="00A166E0"/>
    <w:rsid w:val="00A278E5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F1283"/>
    <w:rsid w:val="00BF4F27"/>
    <w:rsid w:val="00C10B93"/>
    <w:rsid w:val="00C21E01"/>
    <w:rsid w:val="00C40146"/>
    <w:rsid w:val="00C40C48"/>
    <w:rsid w:val="00C53AF9"/>
    <w:rsid w:val="00C968F9"/>
    <w:rsid w:val="00CA14F7"/>
    <w:rsid w:val="00CA30BB"/>
    <w:rsid w:val="00CA4425"/>
    <w:rsid w:val="00CB6E6B"/>
    <w:rsid w:val="00CD3596"/>
    <w:rsid w:val="00CE0972"/>
    <w:rsid w:val="00CE1703"/>
    <w:rsid w:val="00CE44C7"/>
    <w:rsid w:val="00D2183D"/>
    <w:rsid w:val="00D23897"/>
    <w:rsid w:val="00D61F8D"/>
    <w:rsid w:val="00D94F7A"/>
    <w:rsid w:val="00DE77F6"/>
    <w:rsid w:val="00E10923"/>
    <w:rsid w:val="00E215B4"/>
    <w:rsid w:val="00E911BE"/>
    <w:rsid w:val="00E97EFC"/>
    <w:rsid w:val="00EB48A0"/>
    <w:rsid w:val="00EB4E3B"/>
    <w:rsid w:val="00EE6B59"/>
    <w:rsid w:val="00EF0D90"/>
    <w:rsid w:val="00F00966"/>
    <w:rsid w:val="00F3411A"/>
    <w:rsid w:val="00F4630C"/>
    <w:rsid w:val="00F7718C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apple-style-span">
    <w:name w:val="apple-style-span"/>
    <w:qFormat/>
    <w:rsid w:val="00530298"/>
    <w:rPr>
      <w:rtl w:val="0"/>
      <w:lang w:val="x-none" w:eastAsia="x-none" w:bidi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7A15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15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159E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15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159E"/>
    <w:rPr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09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0972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27</Words>
  <Characters>2164</Characters>
  <Application>Microsoft Office Word</Application>
  <DocSecurity>0</DocSecurity>
  <Lines>88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9T10:34:00Z</dcterms:created>
  <dcterms:modified xsi:type="dcterms:W3CDTF">2019-10-21T19:09:00Z</dcterms:modified>
  <cp:category/>
</cp:coreProperties>
</file>